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1054743973"/>
        <w:docPartObj>
          <w:docPartGallery w:val="Cover Pages"/>
          <w:docPartUnique/>
        </w:docPartObj>
      </w:sdtPr>
      <w:sdtContent>
        <w:p w14:paraId="368423C0" w14:textId="089D8E79" w:rsidR="007B2CC1" w:rsidRDefault="007B2CC1"/>
        <w:p w14:paraId="114546B9" w14:textId="048CF735" w:rsidR="007B2CC1" w:rsidRDefault="007B2CC1"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1E2AFF46" wp14:editId="728FDCE5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35572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773420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9901DFE" w14:textId="7AC7989C" w:rsidR="007B2CC1" w:rsidRPr="00AD0D3C" w:rsidRDefault="007B2CC1" w:rsidP="00AD0D3C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 w:rsidR="00AD0D3C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Website Project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alias w:val="Author"/>
                                  <w:tag w:val=""/>
                                  <w:id w:val="-1536112409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18DB5897" w14:textId="693BA4E8" w:rsidR="007B2CC1" w:rsidRDefault="00AD0D3C">
                                    <w:pPr>
                                      <w:pStyle w:val="NoSpacing"/>
                                      <w:spacing w:before="80" w:after="40"/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  <w:t>Haroon Sadiq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1E2AFF46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" filled="f" stroked="f" strokeweight=".5pt">
                    <v:textbox style="mso-fit-shape-to-text:t" inset="0,0,0,0">
                      <w:txbxContent>
                        <w:p w14:paraId="29901DFE" w14:textId="7AC7989C" w:rsidR="007B2CC1" w:rsidRPr="00AD0D3C" w:rsidRDefault="007B2CC1" w:rsidP="00AD0D3C">
                          <w:pPr>
                            <w:pStyle w:val="NoSpacing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 w:rsidR="00AD0D3C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Website Project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  <w:alias w:val="Author"/>
                            <w:tag w:val=""/>
                            <w:id w:val="-1536112409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14:paraId="18DB5897" w14:textId="693BA4E8" w:rsidR="007B2CC1" w:rsidRDefault="00AD0D3C">
                              <w:pPr>
                                <w:pStyle w:val="NoSpacing"/>
                                <w:spacing w:before="80" w:after="40"/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  <w:t>Haroon Sadiq</w:t>
                              </w:r>
                            </w:p>
                          </w:sdtContent>
                        </w:sdt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141A2D70" wp14:editId="4B4DD90F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Year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1-01-01T00:00:00Z">
                                    <w:dateFormat w:val="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5462EA59" w14:textId="2840FD4B" w:rsidR="007B2CC1" w:rsidRDefault="00AD0D3C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1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141A2D70" id="Rectangle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Year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1-01-01T00:00:00Z">
                              <w:dateFormat w:val="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5462EA59" w14:textId="2840FD4B" w:rsidR="007B2CC1" w:rsidRDefault="00AD0D3C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1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br w:type="page"/>
          </w:r>
        </w:p>
      </w:sdtContent>
    </w:sdt>
    <w:sdt>
      <w:sdtPr>
        <w:id w:val="-1570568904"/>
        <w:docPartObj>
          <w:docPartGallery w:val="Table of Contents"/>
          <w:docPartUnique/>
        </w:docPartObj>
      </w:sdtPr>
      <w:sdtEndPr>
        <w:rPr>
          <w:rFonts w:eastAsiaTheme="minorHAnsi" w:cstheme="minorBidi"/>
          <w:bCs/>
          <w:noProof/>
          <w:color w:val="auto"/>
          <w:sz w:val="22"/>
          <w:szCs w:val="22"/>
          <w:lang w:val="en-GB"/>
        </w:rPr>
      </w:sdtEndPr>
      <w:sdtContent>
        <w:p w14:paraId="2F8B6E54" w14:textId="50AB2832" w:rsidR="007B2CC1" w:rsidRDefault="007B2CC1">
          <w:pPr>
            <w:pStyle w:val="TOCHeading"/>
          </w:pPr>
          <w:r>
            <w:t>Table of Contents</w:t>
          </w:r>
        </w:p>
        <w:p w14:paraId="2BE4F91F" w14:textId="1BE76D19" w:rsidR="003A1F7B" w:rsidRDefault="007B2CC1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2230296" w:history="1">
            <w:r w:rsidR="003A1F7B" w:rsidRPr="001C79B9">
              <w:rPr>
                <w:rStyle w:val="Hyperlink"/>
                <w:noProof/>
              </w:rPr>
              <w:t>Design</w:t>
            </w:r>
            <w:r w:rsidR="003A1F7B">
              <w:rPr>
                <w:noProof/>
                <w:webHidden/>
              </w:rPr>
              <w:tab/>
            </w:r>
            <w:r w:rsidR="003A1F7B">
              <w:rPr>
                <w:noProof/>
                <w:webHidden/>
              </w:rPr>
              <w:fldChar w:fldCharType="begin"/>
            </w:r>
            <w:r w:rsidR="003A1F7B">
              <w:rPr>
                <w:noProof/>
                <w:webHidden/>
              </w:rPr>
              <w:instrText xml:space="preserve"> PAGEREF _Toc62230296 \h </w:instrText>
            </w:r>
            <w:r w:rsidR="003A1F7B">
              <w:rPr>
                <w:noProof/>
                <w:webHidden/>
              </w:rPr>
            </w:r>
            <w:r w:rsidR="003A1F7B">
              <w:rPr>
                <w:noProof/>
                <w:webHidden/>
              </w:rPr>
              <w:fldChar w:fldCharType="separate"/>
            </w:r>
            <w:r w:rsidR="003A1F7B">
              <w:rPr>
                <w:noProof/>
                <w:webHidden/>
              </w:rPr>
              <w:t>2</w:t>
            </w:r>
            <w:r w:rsidR="003A1F7B">
              <w:rPr>
                <w:noProof/>
                <w:webHidden/>
              </w:rPr>
              <w:fldChar w:fldCharType="end"/>
            </w:r>
          </w:hyperlink>
        </w:p>
        <w:p w14:paraId="0A35E80A" w14:textId="11157D4F" w:rsidR="003A1F7B" w:rsidRDefault="003A1F7B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62230297" w:history="1">
            <w:r w:rsidRPr="001C79B9">
              <w:rPr>
                <w:rStyle w:val="Hyperlink"/>
                <w:noProof/>
              </w:rPr>
              <w:t>Identification of ne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2302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138FF0" w14:textId="32FF0DA3" w:rsidR="003A1F7B" w:rsidRDefault="003A1F7B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62230298" w:history="1">
            <w:r w:rsidRPr="001C79B9">
              <w:rPr>
                <w:rStyle w:val="Hyperlink"/>
                <w:noProof/>
              </w:rPr>
              <w:t>Website Hierarch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2302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85CEE3" w14:textId="248A482B" w:rsidR="003A1F7B" w:rsidRDefault="003A1F7B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62230299" w:history="1">
            <w:r w:rsidRPr="001C79B9">
              <w:rPr>
                <w:rStyle w:val="Hyperlink"/>
                <w:noProof/>
              </w:rPr>
              <w:t>Wirefra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2302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5EDF77" w14:textId="05B3A5D8" w:rsidR="003A1F7B" w:rsidRDefault="003A1F7B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62230300" w:history="1"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2303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AF9B98" w14:textId="40E4F79B" w:rsidR="003A1F7B" w:rsidRDefault="003A1F7B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62230301" w:history="1">
            <w:r w:rsidRPr="001C79B9">
              <w:rPr>
                <w:rStyle w:val="Hyperlink"/>
                <w:noProof/>
              </w:rPr>
              <w:t>Written evalu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2303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146861" w14:textId="6BF0D502" w:rsidR="007B2CC1" w:rsidRDefault="007B2CC1">
          <w:r>
            <w:rPr>
              <w:b/>
              <w:bCs/>
              <w:noProof/>
            </w:rPr>
            <w:fldChar w:fldCharType="end"/>
          </w:r>
        </w:p>
      </w:sdtContent>
    </w:sdt>
    <w:p w14:paraId="3E7E8745" w14:textId="5265DAA1" w:rsidR="007B2CC1" w:rsidRDefault="007B2CC1"/>
    <w:p w14:paraId="28813E50" w14:textId="77777777" w:rsidR="007B2CC1" w:rsidRDefault="007B2CC1">
      <w:r>
        <w:br w:type="page"/>
      </w:r>
    </w:p>
    <w:p w14:paraId="224E7ED0" w14:textId="4B8599C3" w:rsidR="00EC714D" w:rsidRDefault="007B2CC1" w:rsidP="00EC714D">
      <w:pPr>
        <w:pStyle w:val="Heading1"/>
      </w:pPr>
      <w:bookmarkStart w:id="0" w:name="_Toc62230296"/>
      <w:r>
        <w:lastRenderedPageBreak/>
        <w:t>Design</w:t>
      </w:r>
      <w:bookmarkEnd w:id="0"/>
    </w:p>
    <w:p w14:paraId="5F689E29" w14:textId="3415A18D" w:rsidR="00EC714D" w:rsidRDefault="00EC714D" w:rsidP="00EC714D"/>
    <w:p w14:paraId="3CE3610F" w14:textId="51628D2A" w:rsidR="00476054" w:rsidRDefault="00476054" w:rsidP="00476054">
      <w:pPr>
        <w:pStyle w:val="Heading2"/>
      </w:pPr>
      <w:bookmarkStart w:id="1" w:name="_Toc62230297"/>
      <w:r>
        <w:t>Identification of need</w:t>
      </w:r>
      <w:bookmarkEnd w:id="1"/>
    </w:p>
    <w:p w14:paraId="4CCE5794" w14:textId="77777777" w:rsidR="00476054" w:rsidRPr="00476054" w:rsidRDefault="00476054" w:rsidP="00476054"/>
    <w:p w14:paraId="370DE704" w14:textId="43A1FF01" w:rsidR="00476054" w:rsidRDefault="00476054" w:rsidP="00476054">
      <w:r>
        <w:t>I am making this website to portray my work and portfolio in a contemporary design, with this the site must be catered towards a factual yet compositionally modern layout. Therefore, I want the site itself to portray my abilities and interests with the information displayed being a by-product of this.</w:t>
      </w:r>
    </w:p>
    <w:p w14:paraId="3341BD21" w14:textId="395559D8" w:rsidR="00F4331E" w:rsidRDefault="00476054" w:rsidP="00476054">
      <w:r>
        <w:t xml:space="preserve">The primary demographic will most likely employers looking to see my </w:t>
      </w:r>
      <w:r w:rsidR="00F4331E">
        <w:t>skillset</w:t>
      </w:r>
      <w:r>
        <w:t xml:space="preserve"> so having a well structed website is a must. First impressions are key so </w:t>
      </w:r>
      <w:r w:rsidR="00F4331E">
        <w:t>focusing on a clear and consistent user interface is essential – this means I will have to be proficient in all areas of web development;</w:t>
      </w:r>
    </w:p>
    <w:p w14:paraId="2B779115" w14:textId="7A74FAAB" w:rsidR="00F4331E" w:rsidRDefault="00585533" w:rsidP="00F4331E">
      <w:pPr>
        <w:pStyle w:val="ListParagraph"/>
        <w:numPr>
          <w:ilvl w:val="0"/>
          <w:numId w:val="1"/>
        </w:numPr>
      </w:pPr>
      <w:r>
        <w:t>HTML - Importing and placing all data need for the website to function while declaring data types and arranging the basic location of elements.</w:t>
      </w:r>
    </w:p>
    <w:p w14:paraId="697ABF98" w14:textId="1E957463" w:rsidR="00585533" w:rsidRDefault="00585533" w:rsidP="00F4331E">
      <w:pPr>
        <w:pStyle w:val="ListParagraph"/>
        <w:numPr>
          <w:ilvl w:val="0"/>
          <w:numId w:val="1"/>
        </w:numPr>
      </w:pPr>
      <w:r>
        <w:t>CSS – Use inherent values across the website to create a uniform design scheme while formatting specific pages to make the website look less generic.</w:t>
      </w:r>
    </w:p>
    <w:p w14:paraId="696DCBF5" w14:textId="59A0718B" w:rsidR="00F4331E" w:rsidRDefault="00585533" w:rsidP="00476054">
      <w:pPr>
        <w:pStyle w:val="ListParagraph"/>
        <w:numPr>
          <w:ilvl w:val="0"/>
          <w:numId w:val="1"/>
        </w:numPr>
      </w:pPr>
      <w:r>
        <w:t>JavaScript – Adding JavaScript roots the possibilities to amalgamate computational tasks which could range from user input to routine commands.</w:t>
      </w:r>
    </w:p>
    <w:p w14:paraId="5E96D516" w14:textId="5B799B36" w:rsidR="00585533" w:rsidRDefault="00585533" w:rsidP="00585533"/>
    <w:p w14:paraId="634447DF" w14:textId="4DB7AE64" w:rsidR="00585533" w:rsidRDefault="00585533" w:rsidP="00585533">
      <w:r>
        <w:t>The colour scheme of my website will be minimal with faded colours hinting a retro look.</w:t>
      </w:r>
    </w:p>
    <w:p w14:paraId="26145B71" w14:textId="77777777" w:rsidR="00F4331E" w:rsidRDefault="00F4331E" w:rsidP="00476054"/>
    <w:p w14:paraId="0A292E1D" w14:textId="4E0839DC" w:rsidR="0017131B" w:rsidRDefault="0017131B" w:rsidP="0017131B">
      <w:pPr>
        <w:pStyle w:val="Heading2"/>
      </w:pPr>
      <w:bookmarkStart w:id="2" w:name="_Toc62230298"/>
      <w:r>
        <w:t>W</w:t>
      </w:r>
      <w:r w:rsidRPr="0017131B">
        <w:t xml:space="preserve">ebsite </w:t>
      </w:r>
      <w:r>
        <w:t>H</w:t>
      </w:r>
      <w:r w:rsidRPr="0017131B">
        <w:t>ierarchy</w:t>
      </w:r>
      <w:bookmarkEnd w:id="2"/>
    </w:p>
    <w:p w14:paraId="75B86B30" w14:textId="3D0728A4" w:rsidR="00476054" w:rsidRDefault="00476054" w:rsidP="00476054"/>
    <w:p w14:paraId="28D5BED4" w14:textId="56AEF292" w:rsidR="00476054" w:rsidRDefault="003A1F7B" w:rsidP="00476054">
      <w:r>
        <w:rPr>
          <w:noProof/>
        </w:rPr>
        <w:drawing>
          <wp:anchor distT="0" distB="0" distL="114300" distR="114300" simplePos="0" relativeHeight="251661312" behindDoc="1" locked="0" layoutInCell="1" allowOverlap="1" wp14:anchorId="4D574613" wp14:editId="109CA076">
            <wp:simplePos x="0" y="0"/>
            <wp:positionH relativeFrom="margin">
              <wp:align>center</wp:align>
            </wp:positionH>
            <wp:positionV relativeFrom="paragraph">
              <wp:posOffset>224287</wp:posOffset>
            </wp:positionV>
            <wp:extent cx="6426200" cy="2030095"/>
            <wp:effectExtent l="0" t="0" r="0" b="8255"/>
            <wp:wrapTight wrapText="bothSides">
              <wp:wrapPolygon edited="0">
                <wp:start x="0" y="0"/>
                <wp:lineTo x="0" y="21485"/>
                <wp:lineTo x="21515" y="21485"/>
                <wp:lineTo x="21515" y="0"/>
                <wp:lineTo x="0" y="0"/>
              </wp:wrapPolygon>
            </wp:wrapTight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6200" cy="2030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8A92D4" w14:textId="2064A083" w:rsidR="0017131B" w:rsidRDefault="0017131B" w:rsidP="00476054"/>
    <w:p w14:paraId="5F37A340" w14:textId="55E9C13B" w:rsidR="00585533" w:rsidRDefault="00585533" w:rsidP="00476054"/>
    <w:p w14:paraId="39C6EEBE" w14:textId="4AD1899E" w:rsidR="00585533" w:rsidRDefault="00585533" w:rsidP="00476054"/>
    <w:p w14:paraId="0708F6D9" w14:textId="5E464341" w:rsidR="00585533" w:rsidRDefault="00585533" w:rsidP="00476054"/>
    <w:p w14:paraId="488EF845" w14:textId="77777777" w:rsidR="00585533" w:rsidRDefault="00585533" w:rsidP="00476054"/>
    <w:p w14:paraId="13129C7F" w14:textId="1B77360C" w:rsidR="00476054" w:rsidRDefault="00476054" w:rsidP="00476054">
      <w:pPr>
        <w:pStyle w:val="Heading2"/>
      </w:pPr>
      <w:bookmarkStart w:id="3" w:name="_Toc62230299"/>
      <w:r>
        <w:lastRenderedPageBreak/>
        <w:t>Wireframes</w:t>
      </w:r>
      <w:bookmarkEnd w:id="3"/>
    </w:p>
    <w:p w14:paraId="32675A91" w14:textId="1116AB5A" w:rsidR="00AC2CA3" w:rsidRDefault="00AC2CA3" w:rsidP="0017131B">
      <w:pPr>
        <w:rPr>
          <w:noProof/>
        </w:rPr>
      </w:pPr>
      <w:r>
        <w:rPr>
          <w:noProof/>
        </w:rPr>
        <w:t xml:space="preserve">   </w:t>
      </w:r>
    </w:p>
    <w:p w14:paraId="3FBE43D1" w14:textId="3E017CF6" w:rsidR="00AC2CA3" w:rsidRDefault="003A1F7B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24282628" wp14:editId="5A23AC34">
            <wp:simplePos x="0" y="0"/>
            <wp:positionH relativeFrom="margin">
              <wp:align>center</wp:align>
            </wp:positionH>
            <wp:positionV relativeFrom="paragraph">
              <wp:posOffset>4354516</wp:posOffset>
            </wp:positionV>
            <wp:extent cx="5060883" cy="3424531"/>
            <wp:effectExtent l="0" t="0" r="6985" b="5080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883" cy="34245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7456" behindDoc="0" locked="0" layoutInCell="1" allowOverlap="1" wp14:anchorId="0064A44E" wp14:editId="32E275B7">
            <wp:simplePos x="0" y="0"/>
            <wp:positionH relativeFrom="margin">
              <wp:align>center</wp:align>
            </wp:positionH>
            <wp:positionV relativeFrom="paragraph">
              <wp:posOffset>592834</wp:posOffset>
            </wp:positionV>
            <wp:extent cx="5060885" cy="2985922"/>
            <wp:effectExtent l="0" t="0" r="6985" b="5080"/>
            <wp:wrapNone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885" cy="29859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2CA3">
        <w:rPr>
          <w:noProof/>
        </w:rPr>
        <w:br w:type="page"/>
      </w:r>
    </w:p>
    <w:p w14:paraId="28EC2FA8" w14:textId="753C71CE" w:rsidR="00AC2CA3" w:rsidRDefault="00AC2CA3">
      <w:r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5C5D9192" wp14:editId="767BBEA7">
            <wp:simplePos x="0" y="0"/>
            <wp:positionH relativeFrom="margin">
              <wp:align>center</wp:align>
            </wp:positionH>
            <wp:positionV relativeFrom="paragraph">
              <wp:posOffset>6238751</wp:posOffset>
            </wp:positionV>
            <wp:extent cx="5060885" cy="2985922"/>
            <wp:effectExtent l="0" t="0" r="6985" b="5080"/>
            <wp:wrapNone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885" cy="29859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4384" behindDoc="0" locked="0" layoutInCell="1" allowOverlap="1" wp14:anchorId="66054F34" wp14:editId="74865029">
            <wp:simplePos x="0" y="0"/>
            <wp:positionH relativeFrom="margin">
              <wp:align>center</wp:align>
            </wp:positionH>
            <wp:positionV relativeFrom="paragraph">
              <wp:posOffset>2946070</wp:posOffset>
            </wp:positionV>
            <wp:extent cx="5060883" cy="2952182"/>
            <wp:effectExtent l="0" t="0" r="6985" b="635"/>
            <wp:wrapNone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883" cy="29521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6432" behindDoc="0" locked="0" layoutInCell="1" allowOverlap="1" wp14:anchorId="7BF77AEF" wp14:editId="5A2EE2F8">
            <wp:simplePos x="0" y="0"/>
            <wp:positionH relativeFrom="margin">
              <wp:align>center</wp:align>
            </wp:positionH>
            <wp:positionV relativeFrom="paragraph">
              <wp:posOffset>-423223</wp:posOffset>
            </wp:positionV>
            <wp:extent cx="5077754" cy="2985922"/>
            <wp:effectExtent l="0" t="0" r="8890" b="5080"/>
            <wp:wrapNone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7754" cy="29859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br w:type="page"/>
      </w:r>
    </w:p>
    <w:p w14:paraId="755EB2FD" w14:textId="6DFD95B3" w:rsidR="00AC2CA3" w:rsidRDefault="003A1F7B" w:rsidP="003A1F7B">
      <w:r>
        <w:rPr>
          <w:noProof/>
        </w:rPr>
        <w:lastRenderedPageBreak/>
        <w:drawing>
          <wp:anchor distT="0" distB="0" distL="114300" distR="114300" simplePos="0" relativeHeight="251670528" behindDoc="0" locked="0" layoutInCell="1" allowOverlap="1" wp14:anchorId="63F02FFE" wp14:editId="388FF81E">
            <wp:simplePos x="0" y="0"/>
            <wp:positionH relativeFrom="margin">
              <wp:posOffset>328295</wp:posOffset>
            </wp:positionH>
            <wp:positionV relativeFrom="paragraph">
              <wp:posOffset>-717995</wp:posOffset>
            </wp:positionV>
            <wp:extent cx="5074920" cy="5144770"/>
            <wp:effectExtent l="0" t="0" r="0" b="0"/>
            <wp:wrapNone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4920" cy="5144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8480" behindDoc="0" locked="0" layoutInCell="1" allowOverlap="1" wp14:anchorId="6B055A4C" wp14:editId="3464E2D9">
            <wp:simplePos x="0" y="0"/>
            <wp:positionH relativeFrom="margin">
              <wp:posOffset>328295</wp:posOffset>
            </wp:positionH>
            <wp:positionV relativeFrom="paragraph">
              <wp:posOffset>4505135</wp:posOffset>
            </wp:positionV>
            <wp:extent cx="5075504" cy="5115429"/>
            <wp:effectExtent l="0" t="0" r="0" b="0"/>
            <wp:wrapNone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5504" cy="51154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2CA3">
        <w:br w:type="page"/>
      </w:r>
    </w:p>
    <w:p w14:paraId="4F86A31A" w14:textId="3621592D" w:rsidR="003A1F7B" w:rsidRDefault="003A1F7B">
      <w:bookmarkStart w:id="4" w:name="_Toc62230300"/>
      <w:r>
        <w:rPr>
          <w:noProof/>
        </w:rPr>
        <w:lastRenderedPageBreak/>
        <w:drawing>
          <wp:anchor distT="0" distB="0" distL="114300" distR="114300" simplePos="0" relativeHeight="251669504" behindDoc="0" locked="0" layoutInCell="1" allowOverlap="1" wp14:anchorId="55FF5544" wp14:editId="3866ECE3">
            <wp:simplePos x="0" y="0"/>
            <wp:positionH relativeFrom="margin">
              <wp:align>center</wp:align>
            </wp:positionH>
            <wp:positionV relativeFrom="paragraph">
              <wp:posOffset>293898</wp:posOffset>
            </wp:positionV>
            <wp:extent cx="5075504" cy="5135110"/>
            <wp:effectExtent l="0" t="0" r="0" b="8890"/>
            <wp:wrapNone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5504" cy="5135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3360" behindDoc="0" locked="0" layoutInCell="1" allowOverlap="1" wp14:anchorId="5B483CCA" wp14:editId="250FB44F">
            <wp:simplePos x="0" y="0"/>
            <wp:positionH relativeFrom="margin">
              <wp:align>center</wp:align>
            </wp:positionH>
            <wp:positionV relativeFrom="paragraph">
              <wp:posOffset>5743649</wp:posOffset>
            </wp:positionV>
            <wp:extent cx="5077754" cy="2935313"/>
            <wp:effectExtent l="0" t="0" r="8890" b="0"/>
            <wp:wrapNone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7754" cy="29353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4"/>
      <w:r>
        <w:br w:type="page"/>
      </w:r>
    </w:p>
    <w:p w14:paraId="46F97106" w14:textId="77777777" w:rsidR="003A1F7B" w:rsidRDefault="003A1F7B" w:rsidP="003A1F7B">
      <w:pPr>
        <w:pStyle w:val="Heading2"/>
      </w:pPr>
      <w:bookmarkStart w:id="5" w:name="_Toc62230301"/>
      <w:r w:rsidRPr="00143815">
        <w:lastRenderedPageBreak/>
        <w:t>Written evaluation</w:t>
      </w:r>
      <w:bookmarkEnd w:id="5"/>
    </w:p>
    <w:p w14:paraId="6A71C1A1" w14:textId="77777777" w:rsidR="003A1F7B" w:rsidRPr="00143815" w:rsidRDefault="003A1F7B" w:rsidP="003A1F7B"/>
    <w:p w14:paraId="23C7D102" w14:textId="662C1B0A" w:rsidR="00143815" w:rsidRPr="00143815" w:rsidRDefault="003A1F7B" w:rsidP="00143815">
      <w:r>
        <w:t xml:space="preserve">Creating the final product was a process </w:t>
      </w:r>
    </w:p>
    <w:sectPr w:rsidR="00143815" w:rsidRPr="00143815" w:rsidSect="007B2CC1">
      <w:footerReference w:type="default" r:id="rId18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7BC824" w14:textId="77777777" w:rsidR="00E821E2" w:rsidRDefault="00E821E2" w:rsidP="007B2CC1">
      <w:pPr>
        <w:spacing w:after="0" w:line="240" w:lineRule="auto"/>
      </w:pPr>
      <w:r>
        <w:separator/>
      </w:r>
    </w:p>
  </w:endnote>
  <w:endnote w:type="continuationSeparator" w:id="0">
    <w:p w14:paraId="1BA0E7CD" w14:textId="77777777" w:rsidR="00E821E2" w:rsidRDefault="00E821E2" w:rsidP="007B2C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69965377"/>
      <w:docPartObj>
        <w:docPartGallery w:val="Page Numbers (Bottom of Page)"/>
        <w:docPartUnique/>
      </w:docPartObj>
    </w:sdtPr>
    <w:sdtEndPr>
      <w:rPr>
        <w:b/>
        <w:bCs/>
        <w:noProof/>
      </w:rPr>
    </w:sdtEndPr>
    <w:sdtContent>
      <w:p w14:paraId="32DE4E03" w14:textId="2A713601" w:rsidR="007B2CC1" w:rsidRPr="007B2CC1" w:rsidRDefault="007B2CC1">
        <w:pPr>
          <w:pStyle w:val="Footer"/>
          <w:jc w:val="right"/>
          <w:rPr>
            <w:b/>
            <w:bCs/>
          </w:rPr>
        </w:pPr>
        <w:r w:rsidRPr="007B2CC1">
          <w:rPr>
            <w:b/>
            <w:bCs/>
          </w:rPr>
          <w:fldChar w:fldCharType="begin"/>
        </w:r>
        <w:r w:rsidRPr="007B2CC1">
          <w:rPr>
            <w:b/>
            <w:bCs/>
          </w:rPr>
          <w:instrText xml:space="preserve"> PAGE   \* MERGEFORMAT </w:instrText>
        </w:r>
        <w:r w:rsidRPr="007B2CC1">
          <w:rPr>
            <w:b/>
            <w:bCs/>
          </w:rPr>
          <w:fldChar w:fldCharType="separate"/>
        </w:r>
        <w:r w:rsidRPr="007B2CC1">
          <w:rPr>
            <w:b/>
            <w:bCs/>
            <w:noProof/>
          </w:rPr>
          <w:t>2</w:t>
        </w:r>
        <w:r w:rsidRPr="007B2CC1">
          <w:rPr>
            <w:b/>
            <w:bCs/>
            <w:noProof/>
          </w:rPr>
          <w:fldChar w:fldCharType="end"/>
        </w:r>
      </w:p>
    </w:sdtContent>
  </w:sdt>
  <w:p w14:paraId="2A54590D" w14:textId="77777777" w:rsidR="007B2CC1" w:rsidRDefault="007B2C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ECC12F" w14:textId="77777777" w:rsidR="00E821E2" w:rsidRDefault="00E821E2" w:rsidP="007B2CC1">
      <w:pPr>
        <w:spacing w:after="0" w:line="240" w:lineRule="auto"/>
      </w:pPr>
      <w:r>
        <w:separator/>
      </w:r>
    </w:p>
  </w:footnote>
  <w:footnote w:type="continuationSeparator" w:id="0">
    <w:p w14:paraId="2C41069C" w14:textId="77777777" w:rsidR="00E821E2" w:rsidRDefault="00E821E2" w:rsidP="007B2C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AF7D9E"/>
    <w:multiLevelType w:val="hybridMultilevel"/>
    <w:tmpl w:val="E39448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wMDA1MTA0NDU1MzZX0lEKTi0uzszPAykwrAUAx9EK1iwAAAA="/>
  </w:docVars>
  <w:rsids>
    <w:rsidRoot w:val="007B2CC1"/>
    <w:rsid w:val="000419D8"/>
    <w:rsid w:val="00143815"/>
    <w:rsid w:val="0017131B"/>
    <w:rsid w:val="003A1F7B"/>
    <w:rsid w:val="00476054"/>
    <w:rsid w:val="00585533"/>
    <w:rsid w:val="007B2CC1"/>
    <w:rsid w:val="00AC2CA3"/>
    <w:rsid w:val="00AD0D3C"/>
    <w:rsid w:val="00D81631"/>
    <w:rsid w:val="00E821E2"/>
    <w:rsid w:val="00EC714D"/>
    <w:rsid w:val="00F433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4E9672"/>
  <w15:chartTrackingRefBased/>
  <w15:docId w15:val="{FEE1B63A-BCB6-4B41-A9EC-3FC1FF57EF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6054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476054"/>
    <w:pPr>
      <w:keepNext/>
      <w:keepLines/>
      <w:spacing w:before="240" w:after="0"/>
      <w:outlineLvl w:val="0"/>
    </w:pPr>
    <w:rPr>
      <w:rFonts w:eastAsiaTheme="majorEastAsia" w:cstheme="majorBidi"/>
      <w:b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6054"/>
    <w:pPr>
      <w:keepNext/>
      <w:keepLines/>
      <w:spacing w:before="40" w:after="0"/>
      <w:outlineLvl w:val="1"/>
    </w:pPr>
    <w:rPr>
      <w:rFonts w:eastAsiaTheme="majorEastAsia" w:cstheme="majorBidi"/>
      <w:b/>
      <w:i/>
      <w:color w:val="000000" w:themeColor="tex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7B2CC1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B2CC1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476054"/>
    <w:rPr>
      <w:rFonts w:ascii="Arial" w:eastAsiaTheme="majorEastAsia" w:hAnsi="Arial" w:cstheme="majorBidi"/>
      <w:b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B2CC1"/>
    <w:pPr>
      <w:outlineLvl w:val="9"/>
    </w:pPr>
    <w:rPr>
      <w:lang w:val="en-US"/>
    </w:rPr>
  </w:style>
  <w:style w:type="paragraph" w:styleId="Header">
    <w:name w:val="header"/>
    <w:basedOn w:val="Normal"/>
    <w:link w:val="HeaderChar"/>
    <w:uiPriority w:val="99"/>
    <w:unhideWhenUsed/>
    <w:rsid w:val="007B2C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2CC1"/>
  </w:style>
  <w:style w:type="paragraph" w:styleId="Footer">
    <w:name w:val="footer"/>
    <w:basedOn w:val="Normal"/>
    <w:link w:val="FooterChar"/>
    <w:uiPriority w:val="99"/>
    <w:unhideWhenUsed/>
    <w:rsid w:val="007B2C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2CC1"/>
  </w:style>
  <w:style w:type="paragraph" w:styleId="TOC1">
    <w:name w:val="toc 1"/>
    <w:basedOn w:val="Normal"/>
    <w:next w:val="Normal"/>
    <w:autoRedefine/>
    <w:uiPriority w:val="39"/>
    <w:unhideWhenUsed/>
    <w:rsid w:val="007B2CC1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7B2CC1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76054"/>
    <w:rPr>
      <w:rFonts w:ascii="Arial" w:eastAsiaTheme="majorEastAsia" w:hAnsi="Arial" w:cstheme="majorBidi"/>
      <w:b/>
      <w:i/>
      <w:color w:val="000000" w:themeColor="tex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7605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76054"/>
    <w:rPr>
      <w:rFonts w:eastAsiaTheme="minorEastAsia"/>
      <w:color w:val="5A5A5A" w:themeColor="text1" w:themeTint="A5"/>
      <w:spacing w:val="15"/>
    </w:rPr>
  </w:style>
  <w:style w:type="paragraph" w:styleId="TOC2">
    <w:name w:val="toc 2"/>
    <w:basedOn w:val="Normal"/>
    <w:next w:val="Normal"/>
    <w:autoRedefine/>
    <w:uiPriority w:val="39"/>
    <w:unhideWhenUsed/>
    <w:rsid w:val="00476054"/>
    <w:pPr>
      <w:spacing w:after="100"/>
      <w:ind w:left="220"/>
    </w:pPr>
  </w:style>
  <w:style w:type="paragraph" w:styleId="ListParagraph">
    <w:name w:val="List Paragraph"/>
    <w:basedOn w:val="Normal"/>
    <w:uiPriority w:val="34"/>
    <w:qFormat/>
    <w:rsid w:val="00F433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1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6</TotalTime>
  <Pages>8</Pages>
  <Words>267</Words>
  <Characters>152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site Project</dc:title>
  <dc:subject/>
  <dc:creator>Haroon Sadiq</dc:creator>
  <cp:keywords/>
  <dc:description/>
  <cp:lastModifiedBy>User</cp:lastModifiedBy>
  <cp:revision>2</cp:revision>
  <dcterms:created xsi:type="dcterms:W3CDTF">2021-01-22T10:30:00Z</dcterms:created>
  <dcterms:modified xsi:type="dcterms:W3CDTF">2021-01-22T18:00:00Z</dcterms:modified>
</cp:coreProperties>
</file>